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8795A0" w14:textId="77777777" w:rsidR="00907E3C" w:rsidRPr="00AE3431" w:rsidRDefault="00907E3C">
      <w:pPr>
        <w:rPr>
          <w:rFonts w:ascii="Times New Roman" w:hAnsi="Times New Roman" w:cs="Times New Roman"/>
          <w:sz w:val="24"/>
          <w:szCs w:val="24"/>
        </w:rPr>
      </w:pPr>
    </w:p>
    <w:p w14:paraId="7F83EFCA" w14:textId="77777777" w:rsidR="00907E3C" w:rsidRPr="00AE3431" w:rsidRDefault="00907E3C" w:rsidP="00907E3C">
      <w:pPr>
        <w:rPr>
          <w:rFonts w:ascii="Times New Roman" w:hAnsi="Times New Roman" w:cs="Times New Roman"/>
          <w:sz w:val="24"/>
          <w:szCs w:val="24"/>
        </w:rPr>
      </w:pPr>
    </w:p>
    <w:p w14:paraId="03932254" w14:textId="77777777" w:rsidR="00907E3C" w:rsidRPr="00AE3431" w:rsidRDefault="00907E3C" w:rsidP="00907E3C">
      <w:pPr>
        <w:rPr>
          <w:rFonts w:ascii="Times New Roman" w:hAnsi="Times New Roman" w:cs="Times New Roman"/>
          <w:sz w:val="24"/>
          <w:szCs w:val="24"/>
        </w:rPr>
      </w:pPr>
    </w:p>
    <w:p w14:paraId="3E98B36D" w14:textId="77777777" w:rsidR="00907E3C" w:rsidRPr="00AE3431" w:rsidRDefault="00907E3C" w:rsidP="00907E3C">
      <w:pPr>
        <w:rPr>
          <w:rFonts w:ascii="Times New Roman" w:hAnsi="Times New Roman" w:cs="Times New Roman"/>
          <w:sz w:val="24"/>
          <w:szCs w:val="24"/>
        </w:rPr>
      </w:pPr>
    </w:p>
    <w:p w14:paraId="03283E4F" w14:textId="77777777" w:rsidR="00907E3C" w:rsidRPr="00AE3431" w:rsidRDefault="00907E3C" w:rsidP="00907E3C">
      <w:pPr>
        <w:rPr>
          <w:rFonts w:ascii="Times New Roman" w:hAnsi="Times New Roman" w:cs="Times New Roman"/>
          <w:sz w:val="24"/>
          <w:szCs w:val="24"/>
        </w:rPr>
      </w:pPr>
    </w:p>
    <w:p w14:paraId="39EB0AC8" w14:textId="77777777" w:rsidR="00907E3C" w:rsidRPr="00AE3431" w:rsidRDefault="00907E3C" w:rsidP="00907E3C">
      <w:pPr>
        <w:rPr>
          <w:rFonts w:ascii="Times New Roman" w:hAnsi="Times New Roman" w:cs="Times New Roman"/>
          <w:sz w:val="24"/>
          <w:szCs w:val="24"/>
        </w:rPr>
      </w:pPr>
    </w:p>
    <w:p w14:paraId="09096956" w14:textId="77777777" w:rsidR="00907E3C" w:rsidRPr="00AE3431" w:rsidRDefault="00907E3C" w:rsidP="00907E3C">
      <w:pPr>
        <w:rPr>
          <w:rFonts w:ascii="Times New Roman" w:hAnsi="Times New Roman" w:cs="Times New Roman"/>
          <w:sz w:val="24"/>
          <w:szCs w:val="24"/>
        </w:rPr>
      </w:pPr>
    </w:p>
    <w:p w14:paraId="491AC815" w14:textId="77777777" w:rsidR="00907E3C" w:rsidRPr="00AE3431" w:rsidRDefault="00907E3C" w:rsidP="00907E3C">
      <w:pPr>
        <w:rPr>
          <w:rFonts w:ascii="Times New Roman" w:hAnsi="Times New Roman" w:cs="Times New Roman"/>
          <w:sz w:val="24"/>
          <w:szCs w:val="24"/>
        </w:rPr>
      </w:pPr>
    </w:p>
    <w:p w14:paraId="237A9E2E" w14:textId="27BE2B43" w:rsidR="00907E3C" w:rsidRPr="00AE3431" w:rsidRDefault="00053FC2" w:rsidP="00907E3C">
      <w:pPr>
        <w:tabs>
          <w:tab w:val="left" w:pos="5542"/>
        </w:tabs>
        <w:spacing w:line="480" w:lineRule="auto"/>
        <w:jc w:val="center"/>
        <w:rPr>
          <w:rFonts w:ascii="Times New Roman" w:hAnsi="Times New Roman" w:cs="Times New Roman"/>
          <w:sz w:val="24"/>
          <w:szCs w:val="24"/>
        </w:rPr>
      </w:pPr>
      <w:r>
        <w:rPr>
          <w:rFonts w:ascii="Times New Roman" w:hAnsi="Times New Roman" w:cs="Times New Roman"/>
          <w:sz w:val="24"/>
          <w:szCs w:val="24"/>
        </w:rPr>
        <w:t>Assignment #</w:t>
      </w:r>
      <w:r w:rsidR="00951EC7">
        <w:rPr>
          <w:rFonts w:ascii="Times New Roman" w:hAnsi="Times New Roman" w:cs="Times New Roman"/>
          <w:sz w:val="24"/>
          <w:szCs w:val="24"/>
        </w:rPr>
        <w:t>1 – Affordances Paper</w:t>
      </w:r>
    </w:p>
    <w:p w14:paraId="3213084E" w14:textId="77777777" w:rsidR="00907E3C" w:rsidRDefault="00907E3C" w:rsidP="00907E3C">
      <w:pPr>
        <w:tabs>
          <w:tab w:val="left" w:pos="5542"/>
        </w:tabs>
        <w:spacing w:line="480" w:lineRule="auto"/>
        <w:jc w:val="center"/>
        <w:rPr>
          <w:rFonts w:ascii="Times New Roman" w:hAnsi="Times New Roman" w:cs="Times New Roman"/>
          <w:sz w:val="24"/>
          <w:szCs w:val="24"/>
        </w:rPr>
      </w:pPr>
      <w:r w:rsidRPr="00AE3431">
        <w:rPr>
          <w:rFonts w:ascii="Times New Roman" w:hAnsi="Times New Roman" w:cs="Times New Roman"/>
          <w:sz w:val="24"/>
          <w:szCs w:val="24"/>
        </w:rPr>
        <w:t>Douglas J. Koch</w:t>
      </w:r>
    </w:p>
    <w:p w14:paraId="1F3257A7" w14:textId="77777777" w:rsidR="00213E7B" w:rsidRPr="00AE3431" w:rsidRDefault="00213E7B" w:rsidP="00907E3C">
      <w:pPr>
        <w:tabs>
          <w:tab w:val="left" w:pos="5542"/>
        </w:tabs>
        <w:spacing w:line="480" w:lineRule="auto"/>
        <w:jc w:val="center"/>
        <w:rPr>
          <w:rFonts w:ascii="Times New Roman" w:hAnsi="Times New Roman" w:cs="Times New Roman"/>
          <w:sz w:val="24"/>
          <w:szCs w:val="24"/>
        </w:rPr>
      </w:pPr>
      <w:r>
        <w:rPr>
          <w:rFonts w:ascii="Times New Roman" w:hAnsi="Times New Roman" w:cs="Times New Roman"/>
          <w:sz w:val="24"/>
          <w:szCs w:val="24"/>
        </w:rPr>
        <w:t>New Jersey City University</w:t>
      </w:r>
    </w:p>
    <w:p w14:paraId="695967CC" w14:textId="77777777" w:rsidR="00907E3C" w:rsidRPr="00AE3431" w:rsidRDefault="00907E3C" w:rsidP="00907E3C">
      <w:pPr>
        <w:tabs>
          <w:tab w:val="left" w:pos="5542"/>
        </w:tabs>
        <w:rPr>
          <w:rFonts w:ascii="Times New Roman" w:hAnsi="Times New Roman" w:cs="Times New Roman"/>
          <w:sz w:val="24"/>
          <w:szCs w:val="24"/>
        </w:rPr>
      </w:pPr>
    </w:p>
    <w:p w14:paraId="25EFFDEA" w14:textId="77777777" w:rsidR="00AE3431" w:rsidRDefault="00AE3431">
      <w:pPr>
        <w:rPr>
          <w:rFonts w:ascii="Times New Roman" w:hAnsi="Times New Roman" w:cs="Times New Roman"/>
          <w:sz w:val="24"/>
          <w:szCs w:val="24"/>
        </w:rPr>
      </w:pPr>
    </w:p>
    <w:p w14:paraId="5986E4C3" w14:textId="77777777" w:rsidR="00D51533" w:rsidRDefault="00D51533">
      <w:pPr>
        <w:rPr>
          <w:rFonts w:ascii="Times New Roman" w:hAnsi="Times New Roman" w:cs="Times New Roman"/>
          <w:sz w:val="24"/>
          <w:szCs w:val="24"/>
        </w:rPr>
      </w:pPr>
      <w:r>
        <w:rPr>
          <w:rFonts w:ascii="Times New Roman" w:hAnsi="Times New Roman" w:cs="Times New Roman"/>
          <w:sz w:val="24"/>
          <w:szCs w:val="24"/>
        </w:rPr>
        <w:br w:type="page"/>
      </w:r>
    </w:p>
    <w:p w14:paraId="15637793" w14:textId="2FC2A6D4" w:rsidR="00B8436D" w:rsidRDefault="00951EC7" w:rsidP="00D5153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n Don Norman’s book, The design of everyday things (2013), an affordance is a fundamental characteristic that exists between an object and the agent </w:t>
      </w:r>
      <w:r w:rsidR="00EE201E">
        <w:rPr>
          <w:rFonts w:ascii="Times New Roman" w:hAnsi="Times New Roman" w:cs="Times New Roman"/>
          <w:sz w:val="24"/>
          <w:szCs w:val="24"/>
        </w:rPr>
        <w:t xml:space="preserve">utilizing the object and is the first of six psychological concepts upon which good design is modeled.  They six concepts are affordances, signifiers, constraints, mapping, feedback, as well as the conceptual model of the system.  </w:t>
      </w:r>
    </w:p>
    <w:p w14:paraId="524EE722" w14:textId="1BA8D52A" w:rsidR="00EE201E" w:rsidRDefault="00EE201E" w:rsidP="00D5153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subtle aspect of the definition of an affordance is that it is a relationship between the object and the one using the object and not an innate property.  As such, there may be different affordances to an object depending on the one interacting with the item.  This concept is particularly important for those that are differently abled.  For example, pair of scissors may afford one to cut paper or cloth – assuming </w:t>
      </w:r>
      <w:r w:rsidR="00D51533">
        <w:rPr>
          <w:rFonts w:ascii="Times New Roman" w:hAnsi="Times New Roman" w:cs="Times New Roman"/>
          <w:sz w:val="24"/>
          <w:szCs w:val="24"/>
        </w:rPr>
        <w:t>they have hands that function in a manner that allows for that interaction.  A person without a hand or without strength in the hands will not have the same relationship or affordance with the pair of scissors.</w:t>
      </w:r>
    </w:p>
    <w:p w14:paraId="37067BE8" w14:textId="51AACCDE" w:rsidR="00D51533" w:rsidRPr="00951EC7" w:rsidRDefault="00D51533" w:rsidP="00D51533">
      <w:pPr>
        <w:spacing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In Human-Centered Design, which Norman describes as the assurance that a design matches the needs and capabilities of the intended user, both nature of the relationship is key and needs to be well thought out or planned.  Form must follow function.</w:t>
      </w:r>
    </w:p>
    <w:p w14:paraId="12B857FA" w14:textId="42AC83FA" w:rsidR="00DA2C17" w:rsidRPr="00DF0E84" w:rsidRDefault="00DA2C17" w:rsidP="003D7BD5">
      <w:pPr>
        <w:ind w:firstLine="720"/>
        <w:rPr>
          <w:rFonts w:ascii="Times New Roman" w:eastAsia="Times New Roman" w:hAnsi="Times New Roman" w:cs="Times New Roman"/>
          <w:sz w:val="24"/>
          <w:szCs w:val="24"/>
        </w:rPr>
      </w:pPr>
      <w:r w:rsidRPr="00DF0E84">
        <w:rPr>
          <w:rFonts w:ascii="Times New Roman" w:hAnsi="Times New Roman" w:cs="Times New Roman"/>
        </w:rPr>
        <w:br w:type="page"/>
      </w:r>
    </w:p>
    <w:p w14:paraId="4513BE1A" w14:textId="38E68557" w:rsidR="003D5F06" w:rsidRDefault="003D5F06" w:rsidP="003D5F06">
      <w:pPr>
        <w:pStyle w:val="NormalWeb"/>
        <w:shd w:val="clear" w:color="auto" w:fill="FFFFFF"/>
        <w:spacing w:before="0" w:beforeAutospacing="0" w:after="173" w:afterAutospacing="0" w:line="480" w:lineRule="auto"/>
        <w:jc w:val="center"/>
      </w:pPr>
      <w:r w:rsidRPr="00142A80">
        <w:lastRenderedPageBreak/>
        <w:t>References</w:t>
      </w:r>
    </w:p>
    <w:p w14:paraId="7E962694" w14:textId="47A2ADAD" w:rsidR="00951EC7" w:rsidRDefault="00951EC7" w:rsidP="00951EC7">
      <w:pPr>
        <w:pStyle w:val="NormalWeb"/>
        <w:shd w:val="clear" w:color="auto" w:fill="FFFFFF"/>
        <w:spacing w:before="0" w:beforeAutospacing="0" w:after="173" w:afterAutospacing="0" w:line="480" w:lineRule="auto"/>
      </w:pPr>
      <w:r>
        <w:rPr>
          <w:rFonts w:ascii="Arial" w:hAnsi="Arial" w:cs="Arial"/>
          <w:color w:val="222222"/>
          <w:sz w:val="20"/>
          <w:szCs w:val="20"/>
          <w:shd w:val="clear" w:color="auto" w:fill="FFFFFF"/>
        </w:rPr>
        <w:t>Norman, D. (2013). </w:t>
      </w:r>
      <w:r>
        <w:rPr>
          <w:rFonts w:ascii="Arial" w:hAnsi="Arial" w:cs="Arial"/>
          <w:i/>
          <w:iCs/>
          <w:color w:val="222222"/>
          <w:sz w:val="20"/>
          <w:szCs w:val="20"/>
          <w:shd w:val="clear" w:color="auto" w:fill="FFFFFF"/>
        </w:rPr>
        <w:t>The design of everyday things: Revised and expanded edition</w:t>
      </w:r>
      <w:r>
        <w:rPr>
          <w:rFonts w:ascii="Arial" w:hAnsi="Arial" w:cs="Arial"/>
          <w:color w:val="222222"/>
          <w:sz w:val="20"/>
          <w:szCs w:val="20"/>
          <w:shd w:val="clear" w:color="auto" w:fill="FFFFFF"/>
        </w:rPr>
        <w:t>. Constellation.</w:t>
      </w:r>
    </w:p>
    <w:sectPr w:rsidR="00951EC7" w:rsidSect="00DF0E8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9B1F8A" w14:textId="77777777" w:rsidR="00365ECC" w:rsidRDefault="00365ECC" w:rsidP="00907E3C">
      <w:pPr>
        <w:spacing w:after="0" w:line="240" w:lineRule="auto"/>
      </w:pPr>
      <w:r>
        <w:separator/>
      </w:r>
    </w:p>
  </w:endnote>
  <w:endnote w:type="continuationSeparator" w:id="0">
    <w:p w14:paraId="2A821169" w14:textId="77777777" w:rsidR="00365ECC" w:rsidRDefault="00365ECC" w:rsidP="00907E3C">
      <w:pPr>
        <w:spacing w:after="0" w:line="240" w:lineRule="auto"/>
      </w:pPr>
      <w:r>
        <w:continuationSeparator/>
      </w:r>
    </w:p>
  </w:endnote>
  <w:endnote w:type="continuationNotice" w:id="1">
    <w:p w14:paraId="44BBB91F" w14:textId="77777777" w:rsidR="00365ECC" w:rsidRDefault="00365E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B19048" w14:textId="77777777" w:rsidR="00951EC7" w:rsidRDefault="00951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462DB" w14:textId="77777777" w:rsidR="00951EC7" w:rsidRDefault="00951E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3D499" w14:textId="77777777" w:rsidR="00951EC7" w:rsidRDefault="00951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A339C" w14:textId="77777777" w:rsidR="00365ECC" w:rsidRDefault="00365ECC" w:rsidP="00907E3C">
      <w:pPr>
        <w:spacing w:after="0" w:line="240" w:lineRule="auto"/>
      </w:pPr>
      <w:r>
        <w:separator/>
      </w:r>
    </w:p>
  </w:footnote>
  <w:footnote w:type="continuationSeparator" w:id="0">
    <w:p w14:paraId="05F8D26D" w14:textId="77777777" w:rsidR="00365ECC" w:rsidRDefault="00365ECC" w:rsidP="00907E3C">
      <w:pPr>
        <w:spacing w:after="0" w:line="240" w:lineRule="auto"/>
      </w:pPr>
      <w:r>
        <w:continuationSeparator/>
      </w:r>
    </w:p>
  </w:footnote>
  <w:footnote w:type="continuationNotice" w:id="1">
    <w:p w14:paraId="560B098E" w14:textId="77777777" w:rsidR="00365ECC" w:rsidRDefault="00365E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A2A62" w14:textId="77777777" w:rsidR="00951EC7" w:rsidRDefault="00951E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87542" w14:textId="29487CE7" w:rsidR="00A27438" w:rsidRPr="00587117" w:rsidRDefault="00A27438" w:rsidP="00A27438">
    <w:pPr>
      <w:pStyle w:val="Header"/>
      <w:jc w:val="right"/>
      <w:rPr>
        <w:rFonts w:ascii="Times New Roman" w:hAnsi="Times New Roman" w:cs="Times New Roman"/>
        <w:sz w:val="24"/>
        <w:szCs w:val="24"/>
      </w:rPr>
    </w:pPr>
    <w:r>
      <w:rPr>
        <w:rFonts w:ascii="Times New Roman" w:hAnsi="Times New Roman" w:cs="Times New Roman"/>
        <w:sz w:val="24"/>
        <w:szCs w:val="24"/>
      </w:rPr>
      <w:t>Assignment #</w:t>
    </w:r>
    <w:r w:rsidR="00DF0E84">
      <w:rPr>
        <w:rFonts w:ascii="Times New Roman" w:hAnsi="Times New Roman" w:cs="Times New Roman"/>
        <w:sz w:val="24"/>
        <w:szCs w:val="24"/>
      </w:rPr>
      <w:t>4</w:t>
    </w:r>
    <w:r w:rsidRPr="00907E3C">
      <w:rPr>
        <w:rFonts w:ascii="Times New Roman" w:hAnsi="Times New Roman" w:cs="Times New Roman"/>
        <w:sz w:val="24"/>
        <w:szCs w:val="24"/>
      </w:rPr>
      <w:t xml:space="preserve"> – </w:t>
    </w:r>
    <w:r w:rsidR="00DF0E84">
      <w:rPr>
        <w:rFonts w:ascii="Times New Roman" w:hAnsi="Times New Roman" w:cs="Times New Roman"/>
        <w:sz w:val="24"/>
        <w:szCs w:val="24"/>
      </w:rPr>
      <w:t>Curriculum Implementation Plan</w:t>
    </w:r>
    <w:r>
      <w:rPr>
        <w:rFonts w:ascii="Times New Roman" w:hAnsi="Times New Roman" w:cs="Times New Roman"/>
        <w:sz w:val="24"/>
        <w:szCs w:val="24"/>
      </w:rPr>
      <w:tab/>
    </w:r>
    <w:sdt>
      <w:sdtPr>
        <w:id w:val="1938953006"/>
        <w:docPartObj>
          <w:docPartGallery w:val="Page Numbers (Top of Page)"/>
          <w:docPartUnique/>
        </w:docPartObj>
      </w:sdtPr>
      <w:sdtEndPr>
        <w:rPr>
          <w:rFonts w:ascii="Times New Roman" w:hAnsi="Times New Roman" w:cs="Times New Roman"/>
          <w:noProof/>
          <w:sz w:val="24"/>
          <w:szCs w:val="24"/>
        </w:rPr>
      </w:sdtEndPr>
      <w:sdtContent>
        <w:r w:rsidRPr="00587117">
          <w:rPr>
            <w:rFonts w:ascii="Times New Roman" w:hAnsi="Times New Roman" w:cs="Times New Roman"/>
            <w:sz w:val="24"/>
            <w:szCs w:val="24"/>
          </w:rPr>
          <w:fldChar w:fldCharType="begin"/>
        </w:r>
        <w:r w:rsidRPr="00587117">
          <w:rPr>
            <w:rFonts w:ascii="Times New Roman" w:hAnsi="Times New Roman" w:cs="Times New Roman"/>
            <w:sz w:val="24"/>
            <w:szCs w:val="24"/>
          </w:rPr>
          <w:instrText xml:space="preserve"> PAGE   \* MERGEFORMAT </w:instrText>
        </w:r>
        <w:r w:rsidRPr="00587117">
          <w:rPr>
            <w:rFonts w:ascii="Times New Roman" w:hAnsi="Times New Roman" w:cs="Times New Roman"/>
            <w:sz w:val="24"/>
            <w:szCs w:val="24"/>
          </w:rPr>
          <w:fldChar w:fldCharType="separate"/>
        </w:r>
        <w:r w:rsidR="00D51533">
          <w:rPr>
            <w:rFonts w:ascii="Times New Roman" w:hAnsi="Times New Roman" w:cs="Times New Roman"/>
            <w:noProof/>
            <w:sz w:val="24"/>
            <w:szCs w:val="24"/>
          </w:rPr>
          <w:t>2</w:t>
        </w:r>
        <w:r w:rsidRPr="00587117">
          <w:rPr>
            <w:rFonts w:ascii="Times New Roman" w:hAnsi="Times New Roman" w:cs="Times New Roman"/>
            <w:noProof/>
            <w:sz w:val="24"/>
            <w:szCs w:val="24"/>
          </w:rPr>
          <w:fldChar w:fldCharType="end"/>
        </w:r>
      </w:sdtContent>
    </w:sdt>
  </w:p>
  <w:p w14:paraId="4D074D6D" w14:textId="77777777" w:rsidR="00907E3C" w:rsidRPr="00907E3C" w:rsidRDefault="00907E3C">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6B04A" w14:textId="491EB145" w:rsidR="00DF0E84" w:rsidRPr="00587117" w:rsidRDefault="00DF0E84" w:rsidP="00DF0E84">
    <w:pPr>
      <w:pStyle w:val="Header"/>
      <w:jc w:val="right"/>
      <w:rPr>
        <w:rFonts w:ascii="Times New Roman" w:hAnsi="Times New Roman" w:cs="Times New Roman"/>
        <w:sz w:val="24"/>
        <w:szCs w:val="24"/>
      </w:rPr>
    </w:pPr>
    <w:r>
      <w:rPr>
        <w:rFonts w:ascii="Times New Roman" w:hAnsi="Times New Roman" w:cs="Times New Roman"/>
        <w:sz w:val="24"/>
        <w:szCs w:val="24"/>
      </w:rPr>
      <w:t>Running Head: Assignment #</w:t>
    </w:r>
    <w:r w:rsidR="00951EC7">
      <w:rPr>
        <w:rFonts w:ascii="Times New Roman" w:hAnsi="Times New Roman" w:cs="Times New Roman"/>
        <w:sz w:val="24"/>
        <w:szCs w:val="24"/>
      </w:rPr>
      <w:t>1 – Affordances Paper</w:t>
    </w:r>
    <w:r>
      <w:rPr>
        <w:rFonts w:ascii="Times New Roman" w:hAnsi="Times New Roman" w:cs="Times New Roman"/>
        <w:sz w:val="24"/>
        <w:szCs w:val="24"/>
      </w:rPr>
      <w:tab/>
    </w:r>
    <w:sdt>
      <w:sdtPr>
        <w:id w:val="97758542"/>
        <w:docPartObj>
          <w:docPartGallery w:val="Page Numbers (Top of Page)"/>
          <w:docPartUnique/>
        </w:docPartObj>
      </w:sdtPr>
      <w:sdtEndPr>
        <w:rPr>
          <w:rFonts w:ascii="Times New Roman" w:hAnsi="Times New Roman" w:cs="Times New Roman"/>
          <w:noProof/>
          <w:sz w:val="24"/>
          <w:szCs w:val="24"/>
        </w:rPr>
      </w:sdtEndPr>
      <w:sdtContent>
        <w:r w:rsidRPr="00587117">
          <w:rPr>
            <w:rFonts w:ascii="Times New Roman" w:hAnsi="Times New Roman" w:cs="Times New Roman"/>
            <w:sz w:val="24"/>
            <w:szCs w:val="24"/>
          </w:rPr>
          <w:fldChar w:fldCharType="begin"/>
        </w:r>
        <w:r w:rsidRPr="00587117">
          <w:rPr>
            <w:rFonts w:ascii="Times New Roman" w:hAnsi="Times New Roman" w:cs="Times New Roman"/>
            <w:sz w:val="24"/>
            <w:szCs w:val="24"/>
          </w:rPr>
          <w:instrText xml:space="preserve"> PAGE   \* MERGEFORMAT </w:instrText>
        </w:r>
        <w:r w:rsidRPr="00587117">
          <w:rPr>
            <w:rFonts w:ascii="Times New Roman" w:hAnsi="Times New Roman" w:cs="Times New Roman"/>
            <w:sz w:val="24"/>
            <w:szCs w:val="24"/>
          </w:rPr>
          <w:fldChar w:fldCharType="separate"/>
        </w:r>
        <w:r w:rsidR="00D51533">
          <w:rPr>
            <w:rFonts w:ascii="Times New Roman" w:hAnsi="Times New Roman" w:cs="Times New Roman"/>
            <w:noProof/>
            <w:sz w:val="24"/>
            <w:szCs w:val="24"/>
          </w:rPr>
          <w:t>1</w:t>
        </w:r>
        <w:r w:rsidRPr="00587117">
          <w:rPr>
            <w:rFonts w:ascii="Times New Roman" w:hAnsi="Times New Roman" w:cs="Times New Roman"/>
            <w:noProof/>
            <w:sz w:val="24"/>
            <w:szCs w:val="24"/>
          </w:rPr>
          <w:fldChar w:fldCharType="end"/>
        </w:r>
      </w:sdtContent>
    </w:sdt>
  </w:p>
  <w:p w14:paraId="435EA0B6" w14:textId="77777777" w:rsidR="00DF0E84" w:rsidRDefault="00DF0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45B3"/>
    <w:multiLevelType w:val="hybridMultilevel"/>
    <w:tmpl w:val="72B619F4"/>
    <w:lvl w:ilvl="0" w:tplc="24FAE450">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75FEF"/>
    <w:multiLevelType w:val="hybridMultilevel"/>
    <w:tmpl w:val="184A4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D36BF"/>
    <w:multiLevelType w:val="hybridMultilevel"/>
    <w:tmpl w:val="12886B5E"/>
    <w:lvl w:ilvl="0" w:tplc="24FAE450">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A617C"/>
    <w:multiLevelType w:val="hybridMultilevel"/>
    <w:tmpl w:val="3D80C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1020966"/>
    <w:multiLevelType w:val="hybridMultilevel"/>
    <w:tmpl w:val="352C3672"/>
    <w:lvl w:ilvl="0" w:tplc="24FAE450">
      <w:numFmt w:val="bullet"/>
      <w:lvlText w:val="•"/>
      <w:lvlJc w:val="left"/>
      <w:pPr>
        <w:ind w:left="2160" w:hanging="72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13E7461"/>
    <w:multiLevelType w:val="hybridMultilevel"/>
    <w:tmpl w:val="A0B25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DB0185"/>
    <w:multiLevelType w:val="hybridMultilevel"/>
    <w:tmpl w:val="EA545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AC04D2"/>
    <w:multiLevelType w:val="hybridMultilevel"/>
    <w:tmpl w:val="24D68334"/>
    <w:lvl w:ilvl="0" w:tplc="24FAE450">
      <w:numFmt w:val="bullet"/>
      <w:lvlText w:val="•"/>
      <w:lvlJc w:val="left"/>
      <w:pPr>
        <w:ind w:left="2160" w:hanging="72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00F6E4E"/>
    <w:multiLevelType w:val="hybridMultilevel"/>
    <w:tmpl w:val="0A9C5804"/>
    <w:lvl w:ilvl="0" w:tplc="24FAE450">
      <w:numFmt w:val="bullet"/>
      <w:lvlText w:val="•"/>
      <w:lvlJc w:val="left"/>
      <w:pPr>
        <w:ind w:left="2160" w:hanging="72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BB64A35"/>
    <w:multiLevelType w:val="hybridMultilevel"/>
    <w:tmpl w:val="0E902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E2793F"/>
    <w:multiLevelType w:val="hybridMultilevel"/>
    <w:tmpl w:val="6404849E"/>
    <w:lvl w:ilvl="0" w:tplc="24FAE450">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9"/>
  </w:num>
  <w:num w:numId="3">
    <w:abstractNumId w:val="6"/>
  </w:num>
  <w:num w:numId="4">
    <w:abstractNumId w:val="1"/>
  </w:num>
  <w:num w:numId="5">
    <w:abstractNumId w:val="3"/>
  </w:num>
  <w:num w:numId="6">
    <w:abstractNumId w:val="10"/>
  </w:num>
  <w:num w:numId="7">
    <w:abstractNumId w:val="0"/>
  </w:num>
  <w:num w:numId="8">
    <w:abstractNumId w:val="2"/>
  </w:num>
  <w:num w:numId="9">
    <w:abstractNumId w:val="4"/>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MrQ0NDAztTSytDRQ0lEKTi0uzszPAymwqAUAJ/P+5SwAAAA="/>
  </w:docVars>
  <w:rsids>
    <w:rsidRoot w:val="00253851"/>
    <w:rsid w:val="00021497"/>
    <w:rsid w:val="00041DC6"/>
    <w:rsid w:val="00053FC2"/>
    <w:rsid w:val="00055F3E"/>
    <w:rsid w:val="0008053B"/>
    <w:rsid w:val="00084F6C"/>
    <w:rsid w:val="00086F60"/>
    <w:rsid w:val="00095A7E"/>
    <w:rsid w:val="000A0BBC"/>
    <w:rsid w:val="000E32AB"/>
    <w:rsid w:val="000E5552"/>
    <w:rsid w:val="000F2C7C"/>
    <w:rsid w:val="000F70F9"/>
    <w:rsid w:val="00100974"/>
    <w:rsid w:val="00122C45"/>
    <w:rsid w:val="0013272A"/>
    <w:rsid w:val="00142A80"/>
    <w:rsid w:val="0014469D"/>
    <w:rsid w:val="00145060"/>
    <w:rsid w:val="00145D8E"/>
    <w:rsid w:val="00161A43"/>
    <w:rsid w:val="001A15D3"/>
    <w:rsid w:val="001B2817"/>
    <w:rsid w:val="001B76D3"/>
    <w:rsid w:val="001C75FD"/>
    <w:rsid w:val="00200993"/>
    <w:rsid w:val="00207A5E"/>
    <w:rsid w:val="00207AE2"/>
    <w:rsid w:val="0021304C"/>
    <w:rsid w:val="00213E7B"/>
    <w:rsid w:val="00230394"/>
    <w:rsid w:val="00233E76"/>
    <w:rsid w:val="002350A8"/>
    <w:rsid w:val="00241E8A"/>
    <w:rsid w:val="00253851"/>
    <w:rsid w:val="00281AC1"/>
    <w:rsid w:val="00297BFA"/>
    <w:rsid w:val="002A14D5"/>
    <w:rsid w:val="002A5C9B"/>
    <w:rsid w:val="002E031B"/>
    <w:rsid w:val="002E1304"/>
    <w:rsid w:val="002E5E8A"/>
    <w:rsid w:val="00302804"/>
    <w:rsid w:val="00342D9F"/>
    <w:rsid w:val="0034696A"/>
    <w:rsid w:val="003505C7"/>
    <w:rsid w:val="00365ECC"/>
    <w:rsid w:val="0037022E"/>
    <w:rsid w:val="00382ACA"/>
    <w:rsid w:val="003922E6"/>
    <w:rsid w:val="003A476B"/>
    <w:rsid w:val="003B7BE1"/>
    <w:rsid w:val="003D193B"/>
    <w:rsid w:val="003D1D43"/>
    <w:rsid w:val="003D3D1F"/>
    <w:rsid w:val="003D5F06"/>
    <w:rsid w:val="003D7BD5"/>
    <w:rsid w:val="003F3DF2"/>
    <w:rsid w:val="003F79FB"/>
    <w:rsid w:val="004038E4"/>
    <w:rsid w:val="0041284C"/>
    <w:rsid w:val="004205D6"/>
    <w:rsid w:val="004206B6"/>
    <w:rsid w:val="00421D29"/>
    <w:rsid w:val="00422989"/>
    <w:rsid w:val="0043365D"/>
    <w:rsid w:val="0046438B"/>
    <w:rsid w:val="004734E5"/>
    <w:rsid w:val="004762A1"/>
    <w:rsid w:val="00492793"/>
    <w:rsid w:val="004C09F4"/>
    <w:rsid w:val="004C273E"/>
    <w:rsid w:val="004C46D4"/>
    <w:rsid w:val="005163CA"/>
    <w:rsid w:val="005208C3"/>
    <w:rsid w:val="00522D94"/>
    <w:rsid w:val="0054495B"/>
    <w:rsid w:val="00564D4D"/>
    <w:rsid w:val="005842F9"/>
    <w:rsid w:val="00587117"/>
    <w:rsid w:val="00597CF2"/>
    <w:rsid w:val="005A19C0"/>
    <w:rsid w:val="005B31EF"/>
    <w:rsid w:val="005B67A8"/>
    <w:rsid w:val="005E1C91"/>
    <w:rsid w:val="005E7ED4"/>
    <w:rsid w:val="00610A28"/>
    <w:rsid w:val="0062145E"/>
    <w:rsid w:val="00645369"/>
    <w:rsid w:val="00645561"/>
    <w:rsid w:val="00657581"/>
    <w:rsid w:val="006A31FA"/>
    <w:rsid w:val="006A38BB"/>
    <w:rsid w:val="006B6221"/>
    <w:rsid w:val="006B6EA8"/>
    <w:rsid w:val="006D38FB"/>
    <w:rsid w:val="006D7BEE"/>
    <w:rsid w:val="006E100C"/>
    <w:rsid w:val="007018A3"/>
    <w:rsid w:val="00723872"/>
    <w:rsid w:val="007255C1"/>
    <w:rsid w:val="00744C4D"/>
    <w:rsid w:val="00747E95"/>
    <w:rsid w:val="0075297B"/>
    <w:rsid w:val="00776147"/>
    <w:rsid w:val="00791CAB"/>
    <w:rsid w:val="007A2BE4"/>
    <w:rsid w:val="007A5381"/>
    <w:rsid w:val="007D7037"/>
    <w:rsid w:val="007F7018"/>
    <w:rsid w:val="0082022D"/>
    <w:rsid w:val="008275E3"/>
    <w:rsid w:val="00846960"/>
    <w:rsid w:val="00866AF2"/>
    <w:rsid w:val="008829EE"/>
    <w:rsid w:val="00884669"/>
    <w:rsid w:val="008A0558"/>
    <w:rsid w:val="008B12E4"/>
    <w:rsid w:val="008D552C"/>
    <w:rsid w:val="00906F1A"/>
    <w:rsid w:val="00907E3C"/>
    <w:rsid w:val="009135F2"/>
    <w:rsid w:val="00922BF9"/>
    <w:rsid w:val="00951EC7"/>
    <w:rsid w:val="0096758A"/>
    <w:rsid w:val="00983389"/>
    <w:rsid w:val="00983E5D"/>
    <w:rsid w:val="00986B2C"/>
    <w:rsid w:val="009977A6"/>
    <w:rsid w:val="009A16C2"/>
    <w:rsid w:val="009A4F56"/>
    <w:rsid w:val="009D21C1"/>
    <w:rsid w:val="009D606D"/>
    <w:rsid w:val="00A108A4"/>
    <w:rsid w:val="00A165B8"/>
    <w:rsid w:val="00A17FBA"/>
    <w:rsid w:val="00A27438"/>
    <w:rsid w:val="00A31A92"/>
    <w:rsid w:val="00A3433A"/>
    <w:rsid w:val="00A349D2"/>
    <w:rsid w:val="00A65362"/>
    <w:rsid w:val="00AA2994"/>
    <w:rsid w:val="00AA41F7"/>
    <w:rsid w:val="00AA5063"/>
    <w:rsid w:val="00AC56A2"/>
    <w:rsid w:val="00AC5BF8"/>
    <w:rsid w:val="00AD0F59"/>
    <w:rsid w:val="00AD1302"/>
    <w:rsid w:val="00AD352C"/>
    <w:rsid w:val="00AD5AA8"/>
    <w:rsid w:val="00AE3431"/>
    <w:rsid w:val="00AF7A8F"/>
    <w:rsid w:val="00B00D2E"/>
    <w:rsid w:val="00B37F2F"/>
    <w:rsid w:val="00B40C3F"/>
    <w:rsid w:val="00B8436D"/>
    <w:rsid w:val="00BA6ADF"/>
    <w:rsid w:val="00BC5EAA"/>
    <w:rsid w:val="00BC60BD"/>
    <w:rsid w:val="00BC6AEC"/>
    <w:rsid w:val="00BD1340"/>
    <w:rsid w:val="00BF5401"/>
    <w:rsid w:val="00C061F2"/>
    <w:rsid w:val="00C07753"/>
    <w:rsid w:val="00C14873"/>
    <w:rsid w:val="00C24738"/>
    <w:rsid w:val="00C247E9"/>
    <w:rsid w:val="00C40B09"/>
    <w:rsid w:val="00C43C91"/>
    <w:rsid w:val="00C4761F"/>
    <w:rsid w:val="00C515BF"/>
    <w:rsid w:val="00C517DC"/>
    <w:rsid w:val="00C55640"/>
    <w:rsid w:val="00C564B2"/>
    <w:rsid w:val="00C82F86"/>
    <w:rsid w:val="00C842BC"/>
    <w:rsid w:val="00CA4C96"/>
    <w:rsid w:val="00CB17A7"/>
    <w:rsid w:val="00CB5DEB"/>
    <w:rsid w:val="00CD4F9E"/>
    <w:rsid w:val="00CF6DEB"/>
    <w:rsid w:val="00D20007"/>
    <w:rsid w:val="00D21BB7"/>
    <w:rsid w:val="00D254C1"/>
    <w:rsid w:val="00D33EEB"/>
    <w:rsid w:val="00D4699C"/>
    <w:rsid w:val="00D5089E"/>
    <w:rsid w:val="00D51533"/>
    <w:rsid w:val="00D92EE1"/>
    <w:rsid w:val="00DA2C17"/>
    <w:rsid w:val="00DA37D2"/>
    <w:rsid w:val="00DA398C"/>
    <w:rsid w:val="00DA73F9"/>
    <w:rsid w:val="00DC441D"/>
    <w:rsid w:val="00DC469D"/>
    <w:rsid w:val="00DD751C"/>
    <w:rsid w:val="00DE42FC"/>
    <w:rsid w:val="00DF0E84"/>
    <w:rsid w:val="00DF28B8"/>
    <w:rsid w:val="00E23845"/>
    <w:rsid w:val="00E3617C"/>
    <w:rsid w:val="00E557B8"/>
    <w:rsid w:val="00E57BE1"/>
    <w:rsid w:val="00E736C4"/>
    <w:rsid w:val="00E751FA"/>
    <w:rsid w:val="00E95704"/>
    <w:rsid w:val="00EC5DF5"/>
    <w:rsid w:val="00EE201E"/>
    <w:rsid w:val="00F042F9"/>
    <w:rsid w:val="00F15F24"/>
    <w:rsid w:val="00F41998"/>
    <w:rsid w:val="00F4386E"/>
    <w:rsid w:val="00F81424"/>
    <w:rsid w:val="00F83435"/>
    <w:rsid w:val="00F933B4"/>
    <w:rsid w:val="00F94BBB"/>
    <w:rsid w:val="00FA173E"/>
    <w:rsid w:val="00FD2C89"/>
    <w:rsid w:val="00FE2930"/>
    <w:rsid w:val="00FF0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8BB48"/>
  <w15:chartTrackingRefBased/>
  <w15:docId w15:val="{648CAFA1-C877-4792-ADB1-084D77DBA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7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E3C"/>
  </w:style>
  <w:style w:type="paragraph" w:styleId="Footer">
    <w:name w:val="footer"/>
    <w:basedOn w:val="Normal"/>
    <w:link w:val="FooterChar"/>
    <w:uiPriority w:val="99"/>
    <w:unhideWhenUsed/>
    <w:rsid w:val="00907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E3C"/>
  </w:style>
  <w:style w:type="table" w:styleId="TableGrid">
    <w:name w:val="Table Grid"/>
    <w:basedOn w:val="TableNormal"/>
    <w:uiPriority w:val="39"/>
    <w:rsid w:val="00907E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7E3C"/>
    <w:pPr>
      <w:ind w:left="720"/>
      <w:contextualSpacing/>
    </w:pPr>
  </w:style>
  <w:style w:type="paragraph" w:styleId="NormalWeb">
    <w:name w:val="Normal (Web)"/>
    <w:basedOn w:val="Normal"/>
    <w:uiPriority w:val="99"/>
    <w:unhideWhenUsed/>
    <w:rsid w:val="003D5F0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D5F06"/>
    <w:rPr>
      <w:color w:val="0000FF"/>
      <w:u w:val="single"/>
    </w:rPr>
  </w:style>
  <w:style w:type="paragraph" w:styleId="Revision">
    <w:name w:val="Revision"/>
    <w:hidden/>
    <w:uiPriority w:val="99"/>
    <w:semiHidden/>
    <w:rsid w:val="00421D29"/>
    <w:pPr>
      <w:spacing w:after="0" w:line="240" w:lineRule="auto"/>
    </w:pPr>
  </w:style>
  <w:style w:type="paragraph" w:styleId="BalloonText">
    <w:name w:val="Balloon Text"/>
    <w:basedOn w:val="Normal"/>
    <w:link w:val="BalloonTextChar"/>
    <w:uiPriority w:val="99"/>
    <w:semiHidden/>
    <w:unhideWhenUsed/>
    <w:rsid w:val="00421D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D29"/>
    <w:rPr>
      <w:rFonts w:ascii="Segoe UI" w:hAnsi="Segoe UI" w:cs="Segoe UI"/>
      <w:sz w:val="18"/>
      <w:szCs w:val="18"/>
    </w:rPr>
  </w:style>
  <w:style w:type="character" w:customStyle="1" w:styleId="UnresolvedMention1">
    <w:name w:val="Unresolved Mention1"/>
    <w:basedOn w:val="DefaultParagraphFont"/>
    <w:uiPriority w:val="99"/>
    <w:semiHidden/>
    <w:unhideWhenUsed/>
    <w:rsid w:val="00095A7E"/>
    <w:rPr>
      <w:color w:val="808080"/>
      <w:shd w:val="clear" w:color="auto" w:fill="E6E6E6"/>
    </w:rPr>
  </w:style>
  <w:style w:type="character" w:customStyle="1" w:styleId="UnresolvedMention2">
    <w:name w:val="Unresolved Mention2"/>
    <w:basedOn w:val="DefaultParagraphFont"/>
    <w:uiPriority w:val="99"/>
    <w:semiHidden/>
    <w:unhideWhenUsed/>
    <w:rsid w:val="00AC56A2"/>
    <w:rPr>
      <w:color w:val="808080"/>
      <w:shd w:val="clear" w:color="auto" w:fill="E6E6E6"/>
    </w:rPr>
  </w:style>
  <w:style w:type="character" w:customStyle="1" w:styleId="UnresolvedMention3">
    <w:name w:val="Unresolved Mention3"/>
    <w:basedOn w:val="DefaultParagraphFont"/>
    <w:uiPriority w:val="99"/>
    <w:semiHidden/>
    <w:unhideWhenUsed/>
    <w:rsid w:val="000E32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734271">
      <w:bodyDiv w:val="1"/>
      <w:marLeft w:val="0"/>
      <w:marRight w:val="0"/>
      <w:marTop w:val="0"/>
      <w:marBottom w:val="0"/>
      <w:divBdr>
        <w:top w:val="none" w:sz="0" w:space="0" w:color="auto"/>
        <w:left w:val="none" w:sz="0" w:space="0" w:color="auto"/>
        <w:bottom w:val="none" w:sz="0" w:space="0" w:color="auto"/>
        <w:right w:val="none" w:sz="0" w:space="0" w:color="auto"/>
      </w:divBdr>
    </w:div>
    <w:div w:id="321079333">
      <w:bodyDiv w:val="1"/>
      <w:marLeft w:val="0"/>
      <w:marRight w:val="0"/>
      <w:marTop w:val="0"/>
      <w:marBottom w:val="0"/>
      <w:divBdr>
        <w:top w:val="none" w:sz="0" w:space="0" w:color="auto"/>
        <w:left w:val="none" w:sz="0" w:space="0" w:color="auto"/>
        <w:bottom w:val="none" w:sz="0" w:space="0" w:color="auto"/>
        <w:right w:val="none" w:sz="0" w:space="0" w:color="auto"/>
      </w:divBdr>
    </w:div>
    <w:div w:id="459956797">
      <w:bodyDiv w:val="1"/>
      <w:marLeft w:val="0"/>
      <w:marRight w:val="0"/>
      <w:marTop w:val="0"/>
      <w:marBottom w:val="0"/>
      <w:divBdr>
        <w:top w:val="none" w:sz="0" w:space="0" w:color="auto"/>
        <w:left w:val="none" w:sz="0" w:space="0" w:color="auto"/>
        <w:bottom w:val="none" w:sz="0" w:space="0" w:color="auto"/>
        <w:right w:val="none" w:sz="0" w:space="0" w:color="auto"/>
      </w:divBdr>
      <w:divsChild>
        <w:div w:id="1006903555">
          <w:marLeft w:val="0"/>
          <w:marRight w:val="0"/>
          <w:marTop w:val="0"/>
          <w:marBottom w:val="0"/>
          <w:divBdr>
            <w:top w:val="none" w:sz="0" w:space="0" w:color="auto"/>
            <w:left w:val="none" w:sz="0" w:space="0" w:color="auto"/>
            <w:bottom w:val="none" w:sz="0" w:space="0" w:color="auto"/>
            <w:right w:val="none" w:sz="0" w:space="0" w:color="auto"/>
          </w:divBdr>
        </w:div>
      </w:divsChild>
    </w:div>
    <w:div w:id="640690918">
      <w:bodyDiv w:val="1"/>
      <w:marLeft w:val="0"/>
      <w:marRight w:val="0"/>
      <w:marTop w:val="0"/>
      <w:marBottom w:val="0"/>
      <w:divBdr>
        <w:top w:val="none" w:sz="0" w:space="0" w:color="auto"/>
        <w:left w:val="none" w:sz="0" w:space="0" w:color="auto"/>
        <w:bottom w:val="none" w:sz="0" w:space="0" w:color="auto"/>
        <w:right w:val="none" w:sz="0" w:space="0" w:color="auto"/>
      </w:divBdr>
    </w:div>
    <w:div w:id="1767729989">
      <w:bodyDiv w:val="1"/>
      <w:marLeft w:val="0"/>
      <w:marRight w:val="0"/>
      <w:marTop w:val="0"/>
      <w:marBottom w:val="0"/>
      <w:divBdr>
        <w:top w:val="none" w:sz="0" w:space="0" w:color="auto"/>
        <w:left w:val="none" w:sz="0" w:space="0" w:color="auto"/>
        <w:bottom w:val="none" w:sz="0" w:space="0" w:color="auto"/>
        <w:right w:val="none" w:sz="0" w:space="0" w:color="auto"/>
      </w:divBdr>
    </w:div>
    <w:div w:id="1816488947">
      <w:bodyDiv w:val="1"/>
      <w:marLeft w:val="0"/>
      <w:marRight w:val="0"/>
      <w:marTop w:val="0"/>
      <w:marBottom w:val="0"/>
      <w:divBdr>
        <w:top w:val="none" w:sz="0" w:space="0" w:color="auto"/>
        <w:left w:val="none" w:sz="0" w:space="0" w:color="auto"/>
        <w:bottom w:val="none" w:sz="0" w:space="0" w:color="auto"/>
        <w:right w:val="none" w:sz="0" w:space="0" w:color="auto"/>
      </w:divBdr>
    </w:div>
    <w:div w:id="1828395215">
      <w:bodyDiv w:val="1"/>
      <w:marLeft w:val="0"/>
      <w:marRight w:val="0"/>
      <w:marTop w:val="0"/>
      <w:marBottom w:val="0"/>
      <w:divBdr>
        <w:top w:val="none" w:sz="0" w:space="0" w:color="auto"/>
        <w:left w:val="none" w:sz="0" w:space="0" w:color="auto"/>
        <w:bottom w:val="none" w:sz="0" w:space="0" w:color="auto"/>
        <w:right w:val="none" w:sz="0" w:space="0" w:color="auto"/>
      </w:divBdr>
    </w:div>
    <w:div w:id="209007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F4681-4329-43DA-8346-EE2EDDC2B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17</Words>
  <Characters>124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Philadelphia College of Osteopathic Medicine</Company>
  <LinksUpToDate>false</LinksUpToDate>
  <CharactersWithSpaces>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J. Koch</dc:creator>
  <cp:keywords/>
  <dc:description/>
  <cp:lastModifiedBy>Douglas Koch, MMB</cp:lastModifiedBy>
  <cp:revision>2</cp:revision>
  <cp:lastPrinted>2018-04-05T13:19:00Z</cp:lastPrinted>
  <dcterms:created xsi:type="dcterms:W3CDTF">2018-07-15T15:10:00Z</dcterms:created>
  <dcterms:modified xsi:type="dcterms:W3CDTF">2018-07-15T15:10:00Z</dcterms:modified>
</cp:coreProperties>
</file>